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F381D" w14:textId="7F97CC07" w:rsidR="00B448DB" w:rsidRPr="009C61E7" w:rsidRDefault="009C61E7" w:rsidP="00B448DB">
      <w:pPr>
        <w:pStyle w:val="NoSpacing"/>
        <w:rPr>
          <w:rFonts w:ascii="Sun Life New Text" w:hAnsi="Sun Life New Text"/>
          <w:b/>
          <w:bCs/>
          <w:lang w:val="en-US"/>
        </w:rPr>
      </w:pPr>
      <w:r w:rsidRPr="009C61E7">
        <w:rPr>
          <w:rFonts w:ascii="Sun Life New Text" w:hAnsi="Sun Life New Text"/>
          <w:b/>
          <w:bCs/>
          <w:color w:val="00B050"/>
          <w:lang w:val="en-US"/>
        </w:rPr>
        <w:t>[</w:t>
      </w:r>
      <w:r w:rsidR="144D7BE5" w:rsidRPr="009C61E7">
        <w:rPr>
          <w:rFonts w:ascii="Sun Life New Text" w:hAnsi="Sun Life New Text"/>
          <w:b/>
          <w:bCs/>
          <w:color w:val="00B050"/>
          <w:lang w:val="en-US"/>
        </w:rPr>
        <w:t>Subject</w:t>
      </w:r>
      <w:r w:rsidRPr="009C61E7">
        <w:rPr>
          <w:rFonts w:ascii="Sun Life New Text" w:hAnsi="Sun Life New Text"/>
          <w:b/>
          <w:bCs/>
          <w:color w:val="00B050"/>
          <w:lang w:val="en-US"/>
        </w:rPr>
        <w:t xml:space="preserve"> line]</w:t>
      </w:r>
      <w:r w:rsidR="144D7BE5" w:rsidRPr="009C61E7">
        <w:rPr>
          <w:rFonts w:ascii="Sun Life New Text" w:hAnsi="Sun Life New Text"/>
          <w:b/>
          <w:bCs/>
          <w:color w:val="00B050"/>
          <w:lang w:val="en-US"/>
        </w:rPr>
        <w:t xml:space="preserve"> </w:t>
      </w:r>
      <w:r w:rsidR="00482B63" w:rsidRPr="009C61E7">
        <w:rPr>
          <w:rFonts w:ascii="Sun Life New Text" w:hAnsi="Sun Life New Text"/>
          <w:lang w:val="en-US"/>
        </w:rPr>
        <w:t xml:space="preserve">Let’s talk - </w:t>
      </w:r>
      <w:r w:rsidR="00B76423" w:rsidRPr="009C61E7">
        <w:rPr>
          <w:rFonts w:ascii="Sun Life New Text" w:hAnsi="Sun Life New Text"/>
          <w:lang w:val="en-US"/>
        </w:rPr>
        <w:t xml:space="preserve">Your </w:t>
      </w:r>
      <w:r w:rsidR="007063DC">
        <w:rPr>
          <w:rFonts w:ascii="Sun Life New Text" w:hAnsi="Sun Life New Text"/>
          <w:lang w:val="en-US"/>
        </w:rPr>
        <w:t>Sun L</w:t>
      </w:r>
      <w:r w:rsidR="00B76423" w:rsidRPr="009C61E7">
        <w:rPr>
          <w:rFonts w:ascii="Sun Life New Text" w:hAnsi="Sun Life New Text"/>
          <w:lang w:val="en-US"/>
        </w:rPr>
        <w:t xml:space="preserve">ife </w:t>
      </w:r>
      <w:r w:rsidR="007063DC">
        <w:rPr>
          <w:rFonts w:ascii="Sun Life New Text" w:hAnsi="Sun Life New Text"/>
          <w:lang w:val="en-US"/>
        </w:rPr>
        <w:t xml:space="preserve">term </w:t>
      </w:r>
      <w:r w:rsidR="00B76423" w:rsidRPr="009C61E7">
        <w:rPr>
          <w:rFonts w:ascii="Sun Life New Text" w:hAnsi="Sun Life New Text"/>
          <w:lang w:val="en-US"/>
        </w:rPr>
        <w:t>insurance policy renewal date is approaching</w:t>
      </w:r>
    </w:p>
    <w:p w14:paraId="560E7CA5" w14:textId="77777777" w:rsidR="00FB1F7C" w:rsidRPr="009C61E7" w:rsidRDefault="00FB1F7C" w:rsidP="00FB1F7C">
      <w:pPr>
        <w:pStyle w:val="NoSpacing"/>
        <w:rPr>
          <w:rFonts w:ascii="Sun Life New Text" w:hAnsi="Sun Life New Text"/>
          <w:lang w:val="en-US"/>
        </w:rPr>
      </w:pPr>
    </w:p>
    <w:p w14:paraId="4F5D4A48" w14:textId="77777777" w:rsidR="00916511" w:rsidRPr="009C61E7" w:rsidRDefault="00916511" w:rsidP="00916511">
      <w:pPr>
        <w:rPr>
          <w:rFonts w:ascii="Sun Life New Text" w:eastAsia="Sun Life New Text Regular" w:hAnsi="Sun Life New Text" w:cs="Sun Life New Text Regular"/>
        </w:rPr>
      </w:pPr>
      <w:r w:rsidRPr="009C61E7">
        <w:rPr>
          <w:rFonts w:ascii="Sun Life New Text" w:eastAsia="Sun Life New Text Regular" w:hAnsi="Sun Life New Text" w:cs="Sun Life New Text Regular"/>
        </w:rPr>
        <w:t xml:space="preserve">Hi </w:t>
      </w:r>
      <w:r w:rsidRPr="009C61E7">
        <w:rPr>
          <w:rFonts w:ascii="Sun Life New Text" w:eastAsia="Sun Life New Text Regular" w:hAnsi="Sun Life New Text" w:cs="Sun Life New Text Regular"/>
          <w:color w:val="FF0000"/>
        </w:rPr>
        <w:t>[Client name]</w:t>
      </w:r>
      <w:r w:rsidRPr="009C61E7">
        <w:rPr>
          <w:rFonts w:ascii="Sun Life New Text" w:eastAsia="Sun Life New Text Regular" w:hAnsi="Sun Life New Text" w:cs="Sun Life New Text Regular"/>
        </w:rPr>
        <w:t xml:space="preserve">, </w:t>
      </w:r>
    </w:p>
    <w:p w14:paraId="4107E84F" w14:textId="6767E79A" w:rsidR="00E7716F" w:rsidRPr="009C61E7" w:rsidRDefault="00E7716F" w:rsidP="00482F2F">
      <w:pPr>
        <w:pStyle w:val="NoSpacing"/>
        <w:rPr>
          <w:rFonts w:ascii="Sun Life New Text" w:hAnsi="Sun Life New Text"/>
          <w:iCs/>
          <w:lang w:val="en-US"/>
        </w:rPr>
      </w:pPr>
    </w:p>
    <w:p w14:paraId="026B4F1B" w14:textId="16187FC6" w:rsidR="00482B63" w:rsidRPr="009C61E7" w:rsidRDefault="00BC4537" w:rsidP="00CB7079">
      <w:pPr>
        <w:pStyle w:val="NoSpacing"/>
        <w:rPr>
          <w:rFonts w:ascii="Sun Life New Text" w:hAnsi="Sun Life New Text"/>
          <w:iCs/>
          <w:lang w:val="en-US"/>
        </w:rPr>
      </w:pPr>
      <w:r w:rsidRPr="009C61E7">
        <w:rPr>
          <w:rFonts w:ascii="Sun Life New Text" w:hAnsi="Sun Life New Text"/>
          <w:iCs/>
          <w:color w:val="EE0000"/>
          <w:lang w:val="en-US"/>
        </w:rPr>
        <w:t>I</w:t>
      </w:r>
      <w:r w:rsidR="009C61E7" w:rsidRPr="009C61E7">
        <w:rPr>
          <w:rFonts w:ascii="Sun Life New Text" w:hAnsi="Sun Life New Text"/>
          <w:iCs/>
          <w:color w:val="EE0000"/>
          <w:lang w:val="en-US"/>
        </w:rPr>
        <w:t>/We</w:t>
      </w:r>
      <w:r w:rsidRPr="009C61E7">
        <w:rPr>
          <w:rFonts w:ascii="Sun Life New Text" w:hAnsi="Sun Life New Text"/>
          <w:iCs/>
          <w:color w:val="EE0000"/>
          <w:lang w:val="en-US"/>
        </w:rPr>
        <w:t xml:space="preserve"> </w:t>
      </w:r>
      <w:r w:rsidRPr="009C61E7">
        <w:rPr>
          <w:rFonts w:ascii="Sun Life New Text" w:hAnsi="Sun Life New Text"/>
          <w:iCs/>
          <w:lang w:val="en-US"/>
        </w:rPr>
        <w:t>hope</w:t>
      </w:r>
      <w:r w:rsidR="003B1D3D" w:rsidRPr="009C61E7">
        <w:rPr>
          <w:rFonts w:ascii="Sun Life New Text" w:hAnsi="Sun Life New Text"/>
          <w:iCs/>
          <w:lang w:val="en-US"/>
        </w:rPr>
        <w:t xml:space="preserve"> you’re doing well. </w:t>
      </w:r>
      <w:r w:rsidR="009C61E7" w:rsidRPr="009C61E7">
        <w:rPr>
          <w:rFonts w:ascii="Sun Life New Text" w:hAnsi="Sun Life New Text"/>
          <w:iCs/>
          <w:color w:val="EE0000"/>
          <w:lang w:val="en-US"/>
        </w:rPr>
        <w:t>I</w:t>
      </w:r>
      <w:r w:rsidR="00CA21A4" w:rsidRPr="009C61E7">
        <w:rPr>
          <w:rFonts w:ascii="Sun Life New Text" w:hAnsi="Sun Life New Text"/>
          <w:iCs/>
          <w:color w:val="EE0000"/>
          <w:lang w:val="en-US"/>
        </w:rPr>
        <w:t>’m</w:t>
      </w:r>
      <w:r w:rsidR="009C61E7" w:rsidRPr="009C61E7">
        <w:rPr>
          <w:rFonts w:ascii="Sun Life New Text" w:hAnsi="Sun Life New Text"/>
          <w:iCs/>
          <w:color w:val="EE0000"/>
          <w:lang w:val="en-US"/>
        </w:rPr>
        <w:t>/We’re</w:t>
      </w:r>
      <w:r w:rsidR="00CA21A4" w:rsidRPr="009C61E7">
        <w:rPr>
          <w:rFonts w:ascii="Sun Life New Text" w:hAnsi="Sun Life New Text"/>
          <w:iCs/>
          <w:color w:val="EE0000"/>
          <w:lang w:val="en-US"/>
        </w:rPr>
        <w:t xml:space="preserve"> </w:t>
      </w:r>
      <w:r w:rsidR="00CA21A4" w:rsidRPr="009C61E7">
        <w:rPr>
          <w:rFonts w:ascii="Sun Life New Text" w:hAnsi="Sun Life New Text"/>
          <w:iCs/>
          <w:lang w:val="en-US"/>
        </w:rPr>
        <w:t>connecting with you to let you know y</w:t>
      </w:r>
      <w:r w:rsidR="00CB7079" w:rsidRPr="009C61E7">
        <w:rPr>
          <w:rFonts w:ascii="Sun Life New Text" w:hAnsi="Sun Life New Text"/>
          <w:iCs/>
          <w:lang w:val="en-US"/>
        </w:rPr>
        <w:t xml:space="preserve">our </w:t>
      </w:r>
      <w:r w:rsidR="00590BF3">
        <w:rPr>
          <w:rFonts w:ascii="Sun Life New Text" w:hAnsi="Sun Life New Text"/>
          <w:iCs/>
          <w:lang w:val="en-US"/>
        </w:rPr>
        <w:t xml:space="preserve">Sun Life </w:t>
      </w:r>
      <w:r w:rsidR="00482B63" w:rsidRPr="009C61E7">
        <w:rPr>
          <w:rFonts w:ascii="Sun Life New Text" w:hAnsi="Sun Life New Text"/>
          <w:iCs/>
          <w:lang w:val="en-US"/>
        </w:rPr>
        <w:t xml:space="preserve">term </w:t>
      </w:r>
      <w:r w:rsidR="00CB7079" w:rsidRPr="009C61E7">
        <w:rPr>
          <w:rFonts w:ascii="Sun Life New Text" w:hAnsi="Sun Life New Text"/>
          <w:iCs/>
          <w:lang w:val="en-US"/>
        </w:rPr>
        <w:t>life insurance policy</w:t>
      </w:r>
      <w:r w:rsidR="00590BF3">
        <w:rPr>
          <w:rFonts w:ascii="Sun Life New Text" w:hAnsi="Sun Life New Text"/>
          <w:iCs/>
          <w:lang w:val="en-US"/>
        </w:rPr>
        <w:t xml:space="preserve"> </w:t>
      </w:r>
      <w:r w:rsidR="00590BF3" w:rsidRPr="00590BF3">
        <w:rPr>
          <w:rFonts w:ascii="Sun Life New Text" w:hAnsi="Sun Life New Text"/>
          <w:iCs/>
          <w:color w:val="EE0000"/>
          <w:lang w:val="en-US"/>
        </w:rPr>
        <w:t>(number)</w:t>
      </w:r>
      <w:r w:rsidR="00CB7079" w:rsidRPr="009C61E7">
        <w:rPr>
          <w:rFonts w:ascii="Sun Life New Text" w:hAnsi="Sun Life New Text"/>
          <w:iCs/>
          <w:lang w:val="en-US"/>
        </w:rPr>
        <w:t xml:space="preserve"> is up for renewal</w:t>
      </w:r>
      <w:r w:rsidR="007F0E56" w:rsidRPr="009C61E7">
        <w:rPr>
          <w:rFonts w:ascii="Sun Life New Text" w:hAnsi="Sun Life New Text"/>
          <w:iCs/>
          <w:lang w:val="en-US"/>
        </w:rPr>
        <w:t xml:space="preserve"> in</w:t>
      </w:r>
      <w:r w:rsidR="00CB7079" w:rsidRPr="009C61E7">
        <w:rPr>
          <w:rFonts w:ascii="Sun Life New Text" w:hAnsi="Sun Life New Text"/>
          <w:iCs/>
          <w:lang w:val="en-US"/>
        </w:rPr>
        <w:t xml:space="preserve"> </w:t>
      </w:r>
      <w:r w:rsidR="00591231" w:rsidRPr="009C61E7">
        <w:rPr>
          <w:rFonts w:ascii="Sun Life New Text" w:hAnsi="Sun Life New Text"/>
          <w:iCs/>
          <w:color w:val="C00000"/>
          <w:lang w:val="en-US"/>
        </w:rPr>
        <w:t>xx</w:t>
      </w:r>
      <w:r w:rsidR="00591231" w:rsidRPr="009C61E7">
        <w:rPr>
          <w:rFonts w:ascii="Sun Life New Text" w:hAnsi="Sun Life New Text"/>
          <w:iCs/>
          <w:lang w:val="en-US"/>
        </w:rPr>
        <w:t xml:space="preserve"> </w:t>
      </w:r>
      <w:r w:rsidR="00482B63" w:rsidRPr="009C61E7">
        <w:rPr>
          <w:rFonts w:ascii="Sun Life New Text" w:hAnsi="Sun Life New Text"/>
          <w:iCs/>
          <w:lang w:val="en-US"/>
        </w:rPr>
        <w:t>months. Life changes, and your insurance</w:t>
      </w:r>
      <w:r w:rsidR="00A823D7" w:rsidRPr="009C61E7">
        <w:rPr>
          <w:rFonts w:ascii="Sun Life New Text" w:hAnsi="Sun Life New Text"/>
          <w:iCs/>
          <w:lang w:val="en-US"/>
        </w:rPr>
        <w:t xml:space="preserve"> needs</w:t>
      </w:r>
      <w:r w:rsidR="00482B63" w:rsidRPr="009C61E7">
        <w:rPr>
          <w:rFonts w:ascii="Sun Life New Text" w:hAnsi="Sun Life New Text"/>
          <w:iCs/>
          <w:lang w:val="en-US"/>
        </w:rPr>
        <w:t xml:space="preserve"> </w:t>
      </w:r>
      <w:r w:rsidR="00890AA9" w:rsidRPr="009C61E7">
        <w:rPr>
          <w:rFonts w:ascii="Sun Life New Text" w:hAnsi="Sun Life New Text"/>
          <w:iCs/>
          <w:lang w:val="en-US"/>
        </w:rPr>
        <w:t>may</w:t>
      </w:r>
      <w:r w:rsidR="00482B63" w:rsidRPr="009C61E7">
        <w:rPr>
          <w:rFonts w:ascii="Sun Life New Text" w:hAnsi="Sun Life New Text"/>
          <w:iCs/>
          <w:lang w:val="en-US"/>
        </w:rPr>
        <w:t xml:space="preserve"> change as a result.  It’s important </w:t>
      </w:r>
      <w:r w:rsidR="004B2AD2" w:rsidRPr="009C61E7">
        <w:rPr>
          <w:rFonts w:ascii="Sun Life New Text" w:hAnsi="Sun Life New Text"/>
          <w:iCs/>
          <w:lang w:val="en-US"/>
        </w:rPr>
        <w:t xml:space="preserve">for us </w:t>
      </w:r>
      <w:r w:rsidR="00482B63" w:rsidRPr="009C61E7">
        <w:rPr>
          <w:rFonts w:ascii="Sun Life New Text" w:hAnsi="Sun Life New Text"/>
          <w:iCs/>
          <w:lang w:val="en-US"/>
        </w:rPr>
        <w:t xml:space="preserve">to </w:t>
      </w:r>
      <w:r w:rsidR="004B2AD2" w:rsidRPr="009C61E7">
        <w:rPr>
          <w:rFonts w:ascii="Sun Life New Text" w:hAnsi="Sun Life New Text"/>
          <w:iCs/>
          <w:lang w:val="en-US"/>
        </w:rPr>
        <w:t>d</w:t>
      </w:r>
      <w:r w:rsidR="00482B63" w:rsidRPr="009C61E7">
        <w:rPr>
          <w:rFonts w:ascii="Sun Life New Text" w:hAnsi="Sun Life New Text"/>
          <w:iCs/>
          <w:lang w:val="en-US"/>
        </w:rPr>
        <w:t xml:space="preserve">iscuss your needs, goals, and the different options available to you. </w:t>
      </w:r>
    </w:p>
    <w:p w14:paraId="7CAB113C" w14:textId="77777777" w:rsidR="00482B63" w:rsidRPr="009C61E7" w:rsidRDefault="00482B63" w:rsidP="00CB7079">
      <w:pPr>
        <w:pStyle w:val="NoSpacing"/>
        <w:rPr>
          <w:rFonts w:ascii="Sun Life New Text" w:hAnsi="Sun Life New Text"/>
          <w:iCs/>
          <w:lang w:val="en-US"/>
        </w:rPr>
      </w:pPr>
    </w:p>
    <w:p w14:paraId="440BBC9A" w14:textId="1E47245D" w:rsidR="00E7716F" w:rsidRPr="009C61E7" w:rsidRDefault="00482B63" w:rsidP="00482F2F">
      <w:pPr>
        <w:pStyle w:val="NoSpacing"/>
        <w:rPr>
          <w:rFonts w:ascii="Sun Life New Text" w:hAnsi="Sun Life New Text"/>
          <w:lang w:val="en-US"/>
        </w:rPr>
      </w:pPr>
      <w:r w:rsidRPr="009C61E7">
        <w:rPr>
          <w:rFonts w:ascii="Sun Life New Text" w:hAnsi="Sun Life New Text"/>
          <w:iCs/>
          <w:lang w:val="en-US"/>
        </w:rPr>
        <w:t>If you renew your term policy,</w:t>
      </w:r>
      <w:r w:rsidR="008A52C2" w:rsidRPr="009C61E7">
        <w:rPr>
          <w:rFonts w:ascii="Sun Life New Text" w:hAnsi="Sun Life New Text"/>
          <w:iCs/>
          <w:lang w:val="en-US"/>
        </w:rPr>
        <w:t xml:space="preserve"> your</w:t>
      </w:r>
      <w:r w:rsidRPr="009C61E7">
        <w:rPr>
          <w:rFonts w:ascii="Sun Life New Text" w:hAnsi="Sun Life New Text"/>
          <w:iCs/>
          <w:lang w:val="en-US"/>
        </w:rPr>
        <w:t xml:space="preserve"> premiums will increase, because you</w:t>
      </w:r>
      <w:r w:rsidR="001F08D8" w:rsidRPr="009C61E7">
        <w:rPr>
          <w:rFonts w:ascii="Sun Life New Text" w:hAnsi="Sun Life New Text"/>
          <w:iCs/>
          <w:lang w:val="en-US"/>
        </w:rPr>
        <w:t>’re</w:t>
      </w:r>
      <w:r w:rsidRPr="009C61E7">
        <w:rPr>
          <w:rFonts w:ascii="Sun Life New Text" w:hAnsi="Sun Life New Text"/>
          <w:iCs/>
          <w:lang w:val="en-US"/>
        </w:rPr>
        <w:t xml:space="preserve"> in an older age bracket than when you initially bought your policy. There are other options to consider</w:t>
      </w:r>
      <w:r w:rsidR="00E4798F" w:rsidRPr="009C61E7">
        <w:rPr>
          <w:rFonts w:ascii="Sun Life New Text" w:hAnsi="Sun Life New Text"/>
          <w:iCs/>
          <w:lang w:val="en-US"/>
        </w:rPr>
        <w:t xml:space="preserve">, </w:t>
      </w:r>
      <w:r w:rsidR="00CB7079" w:rsidRPr="009C61E7">
        <w:rPr>
          <w:rFonts w:ascii="Sun Life New Text" w:hAnsi="Sun Life New Text"/>
          <w:iCs/>
          <w:lang w:val="en-US"/>
        </w:rPr>
        <w:t>including permanent</w:t>
      </w:r>
      <w:r w:rsidRPr="009C61E7">
        <w:rPr>
          <w:rFonts w:ascii="Sun Life New Text" w:hAnsi="Sun Life New Text"/>
          <w:iCs/>
          <w:lang w:val="en-US"/>
        </w:rPr>
        <w:t xml:space="preserve"> solutions</w:t>
      </w:r>
      <w:r w:rsidR="00CB7079" w:rsidRPr="009C61E7">
        <w:rPr>
          <w:rFonts w:ascii="Sun Life New Text" w:hAnsi="Sun Life New Text"/>
          <w:iCs/>
          <w:lang w:val="en-US"/>
        </w:rPr>
        <w:t xml:space="preserve">, which </w:t>
      </w:r>
      <w:r w:rsidR="00C62C1E" w:rsidRPr="009C61E7">
        <w:rPr>
          <w:rFonts w:ascii="Sun Life New Text" w:hAnsi="Sun Life New Text"/>
          <w:iCs/>
          <w:lang w:val="en-US"/>
        </w:rPr>
        <w:t>may</w:t>
      </w:r>
      <w:r w:rsidR="00CB7079" w:rsidRPr="009C61E7">
        <w:rPr>
          <w:rFonts w:ascii="Sun Life New Text" w:hAnsi="Sun Life New Text"/>
          <w:iCs/>
          <w:lang w:val="en-US"/>
        </w:rPr>
        <w:t xml:space="preserve"> suit your needs </w:t>
      </w:r>
      <w:r w:rsidR="00590BF3">
        <w:rPr>
          <w:rFonts w:ascii="Sun Life New Text" w:hAnsi="Sun Life New Text"/>
          <w:iCs/>
          <w:lang w:val="en-US"/>
        </w:rPr>
        <w:t>better</w:t>
      </w:r>
      <w:r w:rsidR="00CB7079" w:rsidRPr="009C61E7">
        <w:rPr>
          <w:rFonts w:ascii="Sun Life New Text" w:hAnsi="Sun Life New Text"/>
          <w:iCs/>
          <w:lang w:val="en-US"/>
        </w:rPr>
        <w:t xml:space="preserve">. </w:t>
      </w:r>
      <w:r w:rsidR="00CE52F6" w:rsidRPr="009C61E7">
        <w:rPr>
          <w:rFonts w:ascii="Sun Life New Text" w:hAnsi="Sun Life New Text"/>
          <w:iCs/>
          <w:lang w:val="en-US"/>
        </w:rPr>
        <w:t xml:space="preserve">You have a </w:t>
      </w:r>
      <w:r w:rsidR="00CB7079" w:rsidRPr="009C61E7">
        <w:rPr>
          <w:rFonts w:ascii="Sun Life New Text" w:hAnsi="Sun Life New Text"/>
          <w:lang w:val="en-US"/>
        </w:rPr>
        <w:t>convertibility feature in your term policy</w:t>
      </w:r>
      <w:r w:rsidR="00984A0D" w:rsidRPr="009C61E7">
        <w:rPr>
          <w:rFonts w:ascii="Sun Life New Text" w:hAnsi="Sun Life New Text"/>
          <w:lang w:val="en-US"/>
        </w:rPr>
        <w:t xml:space="preserve">. It </w:t>
      </w:r>
      <w:r w:rsidR="00CB7079" w:rsidRPr="009C61E7">
        <w:rPr>
          <w:rFonts w:ascii="Sun Life New Text" w:hAnsi="Sun Life New Text"/>
          <w:lang w:val="en-US"/>
        </w:rPr>
        <w:t xml:space="preserve">allows you to </w:t>
      </w:r>
      <w:r w:rsidR="00E7716F" w:rsidRPr="009C61E7">
        <w:rPr>
          <w:rFonts w:ascii="Sun Life New Text" w:hAnsi="Sun Life New Text"/>
          <w:lang w:val="en-US"/>
        </w:rPr>
        <w:t xml:space="preserve">switch </w:t>
      </w:r>
      <w:r w:rsidR="00984A0D" w:rsidRPr="009C61E7">
        <w:rPr>
          <w:rFonts w:ascii="Sun Life New Text" w:hAnsi="Sun Life New Text"/>
          <w:lang w:val="en-US"/>
        </w:rPr>
        <w:t xml:space="preserve">it </w:t>
      </w:r>
      <w:r w:rsidR="00E7716F" w:rsidRPr="009C61E7">
        <w:rPr>
          <w:rFonts w:ascii="Sun Life New Text" w:hAnsi="Sun Life New Text"/>
          <w:lang w:val="en-US"/>
        </w:rPr>
        <w:t xml:space="preserve">to an eligible permanent policy without giving added health information. </w:t>
      </w:r>
    </w:p>
    <w:p w14:paraId="30726A2D" w14:textId="30601338" w:rsidR="007B3815" w:rsidRPr="009C61E7" w:rsidRDefault="007B3815" w:rsidP="00482F2F">
      <w:pPr>
        <w:pStyle w:val="NoSpacing"/>
        <w:rPr>
          <w:rFonts w:ascii="Sun Life New Text" w:hAnsi="Sun Life New Text"/>
          <w:lang w:val="en-US"/>
        </w:rPr>
      </w:pPr>
    </w:p>
    <w:p w14:paraId="752F3BC8" w14:textId="44580D19" w:rsidR="00E7716F" w:rsidRPr="009C61E7" w:rsidRDefault="00482B63" w:rsidP="00E7716F">
      <w:pPr>
        <w:pStyle w:val="NoSpacing"/>
        <w:rPr>
          <w:rFonts w:ascii="Sun Life New Text" w:eastAsia="Calibri" w:hAnsi="Sun Life New Text" w:cs="Calibri"/>
          <w:lang w:val="en-US"/>
        </w:rPr>
      </w:pPr>
      <w:r w:rsidRPr="009C61E7">
        <w:rPr>
          <w:rFonts w:ascii="Sun Life New Text" w:hAnsi="Sun Life New Text"/>
          <w:color w:val="EE0000"/>
          <w:lang w:val="en-US"/>
        </w:rPr>
        <w:t>I</w:t>
      </w:r>
      <w:r w:rsidR="009C61E7" w:rsidRPr="009C61E7">
        <w:rPr>
          <w:rFonts w:ascii="Sun Life New Text" w:hAnsi="Sun Life New Text"/>
          <w:color w:val="EE0000"/>
          <w:lang w:val="en-US"/>
        </w:rPr>
        <w:t>/We</w:t>
      </w:r>
      <w:r w:rsidRPr="009C61E7">
        <w:rPr>
          <w:rFonts w:ascii="Sun Life New Text" w:hAnsi="Sun Life New Text"/>
          <w:color w:val="EE0000"/>
          <w:lang w:val="en-US"/>
        </w:rPr>
        <w:t xml:space="preserve"> </w:t>
      </w:r>
      <w:r w:rsidRPr="009C61E7">
        <w:rPr>
          <w:rFonts w:ascii="Sun Life New Text" w:hAnsi="Sun Life New Text"/>
          <w:lang w:val="en-US"/>
        </w:rPr>
        <w:t>recommend we meet to review your options.</w:t>
      </w:r>
      <w:r w:rsidR="00AC3468" w:rsidRPr="009C61E7">
        <w:rPr>
          <w:rFonts w:ascii="Sun Life New Text" w:hAnsi="Sun Life New Text"/>
          <w:lang w:val="en-US"/>
        </w:rPr>
        <w:t xml:space="preserve"> </w:t>
      </w:r>
    </w:p>
    <w:p w14:paraId="7C3B8E29" w14:textId="13C9B674" w:rsidR="00E7716F" w:rsidRPr="009C61E7" w:rsidRDefault="00E7716F" w:rsidP="00E7716F">
      <w:pPr>
        <w:pStyle w:val="NoSpacing"/>
        <w:rPr>
          <w:rFonts w:ascii="Sun Life New Text" w:eastAsia="Calibri" w:hAnsi="Sun Life New Text" w:cs="Calibri"/>
          <w:lang w:val="en-US"/>
        </w:rPr>
      </w:pPr>
    </w:p>
    <w:p w14:paraId="2770947E" w14:textId="34546982" w:rsidR="003D0D1D" w:rsidRPr="009C61E7" w:rsidRDefault="003D0D1D" w:rsidP="003D0D1D">
      <w:pPr>
        <w:rPr>
          <w:rFonts w:ascii="Sun Life New Text" w:hAnsi="Sun Life New Text"/>
        </w:rPr>
      </w:pPr>
      <w:r w:rsidRPr="009C61E7">
        <w:rPr>
          <w:rFonts w:ascii="Sun Life New Text" w:hAnsi="Sun Life New Text"/>
          <w:color w:val="EE0000"/>
        </w:rPr>
        <w:t>I’m</w:t>
      </w:r>
      <w:r w:rsidR="00FE78C7" w:rsidRPr="009C61E7">
        <w:rPr>
          <w:rFonts w:ascii="Sun Life New Text" w:hAnsi="Sun Life New Text"/>
          <w:color w:val="EE0000"/>
        </w:rPr>
        <w:t>/We’re</w:t>
      </w:r>
      <w:r w:rsidRPr="009C61E7">
        <w:rPr>
          <w:rFonts w:ascii="Sun Life New Text" w:hAnsi="Sun Life New Text"/>
          <w:color w:val="EE0000"/>
        </w:rPr>
        <w:t xml:space="preserve"> </w:t>
      </w:r>
      <w:r w:rsidRPr="009C61E7">
        <w:rPr>
          <w:rFonts w:ascii="Sun Life New Text" w:hAnsi="Sun Life New Text"/>
        </w:rPr>
        <w:t xml:space="preserve">here to help you determine what would best fit your insurance needs. </w:t>
      </w:r>
      <w:r w:rsidR="00FD5782" w:rsidRPr="009C61E7">
        <w:rPr>
          <w:rFonts w:ascii="Sun Life New Text" w:hAnsi="Sun Life New Text"/>
        </w:rPr>
        <w:t xml:space="preserve">Please call or email </w:t>
      </w:r>
      <w:r w:rsidR="00FD5782" w:rsidRPr="009C61E7">
        <w:rPr>
          <w:rFonts w:ascii="Sun Life New Text" w:hAnsi="Sun Life New Text"/>
          <w:color w:val="EE0000"/>
        </w:rPr>
        <w:t>me</w:t>
      </w:r>
      <w:r w:rsidR="00891002" w:rsidRPr="009C61E7">
        <w:rPr>
          <w:rFonts w:ascii="Sun Life New Text" w:hAnsi="Sun Life New Text"/>
          <w:color w:val="EE0000"/>
        </w:rPr>
        <w:t>/us</w:t>
      </w:r>
      <w:r w:rsidR="00FD5782" w:rsidRPr="009C61E7">
        <w:rPr>
          <w:rFonts w:ascii="Sun Life New Text" w:hAnsi="Sun Life New Text"/>
          <w:color w:val="EE0000"/>
        </w:rPr>
        <w:t xml:space="preserve"> </w:t>
      </w:r>
      <w:r w:rsidR="00FD5782" w:rsidRPr="009C61E7">
        <w:rPr>
          <w:rFonts w:ascii="Sun Life New Text" w:hAnsi="Sun Life New Text"/>
        </w:rPr>
        <w:t xml:space="preserve">to set up some time to talk about your options. </w:t>
      </w:r>
      <w:r w:rsidRPr="009C61E7">
        <w:rPr>
          <w:rFonts w:ascii="Sun Life New Text" w:hAnsi="Sun Life New Text"/>
        </w:rPr>
        <w:t xml:space="preserve"> </w:t>
      </w:r>
    </w:p>
    <w:p w14:paraId="5C7469F8" w14:textId="77777777" w:rsidR="002D2754" w:rsidRPr="009C61E7" w:rsidRDefault="002D2754" w:rsidP="00482F2F">
      <w:pPr>
        <w:pStyle w:val="NoSpacing"/>
        <w:rPr>
          <w:rFonts w:ascii="Sun Life New Text" w:hAnsi="Sun Life New Text"/>
        </w:rPr>
      </w:pPr>
    </w:p>
    <w:p w14:paraId="6C25A962" w14:textId="77777777" w:rsidR="00891002" w:rsidRPr="009C61E7" w:rsidRDefault="00891002" w:rsidP="00891002">
      <w:pPr>
        <w:ind w:right="-20"/>
        <w:rPr>
          <w:rFonts w:ascii="Sun Life New Text" w:eastAsia="Arial" w:hAnsi="Sun Life New Text" w:cstheme="minorHAnsi"/>
        </w:rPr>
      </w:pPr>
      <w:r w:rsidRPr="009C61E7">
        <w:rPr>
          <w:rFonts w:ascii="Sun Life New Text" w:eastAsia="Arial" w:hAnsi="Sun Life New Text" w:cstheme="minorHAnsi"/>
          <w:spacing w:val="-1"/>
        </w:rPr>
        <w:t>Si</w:t>
      </w:r>
      <w:r w:rsidRPr="009C61E7">
        <w:rPr>
          <w:rFonts w:ascii="Sun Life New Text" w:eastAsia="Arial" w:hAnsi="Sun Life New Text" w:cstheme="minorHAnsi"/>
        </w:rPr>
        <w:t>n</w:t>
      </w:r>
      <w:r w:rsidRPr="009C61E7">
        <w:rPr>
          <w:rFonts w:ascii="Sun Life New Text" w:eastAsia="Arial" w:hAnsi="Sun Life New Text" w:cstheme="minorHAnsi"/>
          <w:spacing w:val="1"/>
        </w:rPr>
        <w:t>c</w:t>
      </w:r>
      <w:r w:rsidRPr="009C61E7">
        <w:rPr>
          <w:rFonts w:ascii="Sun Life New Text" w:eastAsia="Arial" w:hAnsi="Sun Life New Text" w:cstheme="minorHAnsi"/>
        </w:rPr>
        <w:t>e</w:t>
      </w:r>
      <w:r w:rsidRPr="009C61E7">
        <w:rPr>
          <w:rFonts w:ascii="Sun Life New Text" w:eastAsia="Arial" w:hAnsi="Sun Life New Text" w:cstheme="minorHAnsi"/>
          <w:spacing w:val="3"/>
        </w:rPr>
        <w:t>r</w:t>
      </w:r>
      <w:r w:rsidRPr="009C61E7">
        <w:rPr>
          <w:rFonts w:ascii="Sun Life New Text" w:eastAsia="Arial" w:hAnsi="Sun Life New Text" w:cstheme="minorHAnsi"/>
        </w:rPr>
        <w:t>e</w:t>
      </w:r>
      <w:r w:rsidRPr="009C61E7">
        <w:rPr>
          <w:rFonts w:ascii="Sun Life New Text" w:eastAsia="Arial" w:hAnsi="Sun Life New Text" w:cstheme="minorHAnsi"/>
          <w:spacing w:val="3"/>
        </w:rPr>
        <w:t>l</w:t>
      </w:r>
      <w:r w:rsidRPr="009C61E7">
        <w:rPr>
          <w:rFonts w:ascii="Sun Life New Text" w:eastAsia="Arial" w:hAnsi="Sun Life New Text" w:cstheme="minorHAnsi"/>
          <w:spacing w:val="-4"/>
        </w:rPr>
        <w:t>y</w:t>
      </w:r>
      <w:r w:rsidRPr="009C61E7">
        <w:rPr>
          <w:rFonts w:ascii="Sun Life New Text" w:eastAsia="Arial" w:hAnsi="Sun Life New Text" w:cstheme="minorHAnsi"/>
        </w:rPr>
        <w:t>,</w:t>
      </w:r>
    </w:p>
    <w:p w14:paraId="20A220C7" w14:textId="214E9974" w:rsidR="00B76423" w:rsidRPr="009C61E7" w:rsidRDefault="00891002" w:rsidP="00891002">
      <w:pPr>
        <w:rPr>
          <w:rFonts w:ascii="Sun Life New Text" w:eastAsia="Sun Life New Text Regular" w:hAnsi="Sun Life New Text" w:cs="Sun Life New Text Regular"/>
          <w:color w:val="FF0000"/>
        </w:rPr>
      </w:pPr>
      <w:r w:rsidRPr="009C61E7">
        <w:rPr>
          <w:rFonts w:ascii="Sun Life New Text" w:eastAsia="Sun Life New Text Regular" w:hAnsi="Sun Life New Text" w:cs="Sun Life New Text Regular"/>
          <w:color w:val="FF0000"/>
        </w:rPr>
        <w:t>[Advisor signature]</w:t>
      </w:r>
    </w:p>
    <w:p w14:paraId="7D62BC5C" w14:textId="4FE11BC5" w:rsidR="00B76423" w:rsidRDefault="00B76423" w:rsidP="002442F3">
      <w:pPr>
        <w:jc w:val="center"/>
        <w:rPr>
          <w:rFonts w:asciiTheme="minorHAnsi" w:hAnsiTheme="minorHAnsi" w:cstheme="minorHAnsi"/>
          <w:color w:val="0070C0"/>
          <w:sz w:val="12"/>
          <w:szCs w:val="12"/>
          <w:u w:val="single"/>
        </w:rPr>
      </w:pPr>
    </w:p>
    <w:p w14:paraId="565FCA2D" w14:textId="77777777" w:rsidR="00B76423" w:rsidRDefault="00B76423" w:rsidP="00B76423">
      <w:pPr>
        <w:pStyle w:val="NoSpacing"/>
        <w:rPr>
          <w:b/>
          <w:bCs/>
          <w:sz w:val="24"/>
          <w:szCs w:val="24"/>
          <w:lang w:val="en-US"/>
        </w:rPr>
      </w:pPr>
    </w:p>
    <w:p w14:paraId="193C538F" w14:textId="77777777" w:rsidR="00B76423" w:rsidRDefault="00B76423" w:rsidP="00B76423">
      <w:pPr>
        <w:pStyle w:val="NoSpacing"/>
        <w:rPr>
          <w:b/>
          <w:bCs/>
          <w:sz w:val="24"/>
          <w:szCs w:val="24"/>
          <w:lang w:val="en-US"/>
        </w:rPr>
      </w:pPr>
    </w:p>
    <w:p w14:paraId="303660B4" w14:textId="6C0030EF" w:rsidR="00B76423" w:rsidRPr="002442F3" w:rsidRDefault="00B76423" w:rsidP="00B76423">
      <w:pPr>
        <w:rPr>
          <w:rFonts w:asciiTheme="minorHAnsi" w:hAnsiTheme="minorHAnsi" w:cstheme="minorHAnsi"/>
          <w:color w:val="0070C0"/>
          <w:sz w:val="12"/>
          <w:szCs w:val="12"/>
          <w:u w:val="single"/>
        </w:rPr>
      </w:pPr>
    </w:p>
    <w:sectPr w:rsidR="00B76423" w:rsidRPr="002442F3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CBA28" w14:textId="77777777" w:rsidR="0095605E" w:rsidRDefault="0095605E" w:rsidP="008A07C1">
      <w:r>
        <w:separator/>
      </w:r>
    </w:p>
  </w:endnote>
  <w:endnote w:type="continuationSeparator" w:id="0">
    <w:p w14:paraId="4C7B11AE" w14:textId="77777777" w:rsidR="0095605E" w:rsidRDefault="0095605E" w:rsidP="008A0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un Life New Text">
    <w:altName w:val="Cambria"/>
    <w:panose1 w:val="00000000000000000000"/>
    <w:charset w:val="00"/>
    <w:family w:val="auto"/>
    <w:pitch w:val="variable"/>
    <w:sig w:usb0="A00000EF" w:usb1="5000204B" w:usb2="00000000" w:usb3="00000000" w:csb0="00000193" w:csb1="00000000"/>
  </w:font>
  <w:font w:name="Sun Life New Text Regular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n Life Sans Light">
    <w:panose1 w:val="020B0304030304030303"/>
    <w:charset w:val="00"/>
    <w:family w:val="swiss"/>
    <w:pitch w:val="variable"/>
    <w:sig w:usb0="800000A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161BA9" w14:textId="77777777" w:rsidR="0095605E" w:rsidRDefault="0095605E" w:rsidP="008A07C1">
      <w:r>
        <w:separator/>
      </w:r>
    </w:p>
  </w:footnote>
  <w:footnote w:type="continuationSeparator" w:id="0">
    <w:p w14:paraId="473A4EFF" w14:textId="77777777" w:rsidR="0095605E" w:rsidRDefault="0095605E" w:rsidP="008A0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FD617" w14:textId="77777777" w:rsidR="008A07C1" w:rsidRPr="0064217A" w:rsidRDefault="008A07C1" w:rsidP="008A07C1">
    <w:pPr>
      <w:pStyle w:val="Header"/>
      <w:rPr>
        <w:rFonts w:ascii="Sun Life New Text" w:hAnsi="Sun Life New Text"/>
        <w:b/>
        <w:bCs/>
        <w:sz w:val="20"/>
        <w:szCs w:val="20"/>
      </w:rPr>
    </w:pPr>
    <w:r w:rsidRPr="0064217A">
      <w:rPr>
        <w:rFonts w:ascii="Sun Life New Text" w:hAnsi="Sun Life New Text"/>
        <w:b/>
        <w:bCs/>
        <w:sz w:val="20"/>
        <w:szCs w:val="20"/>
      </w:rPr>
      <w:t xml:space="preserve">Self-serve email template: </w:t>
    </w:r>
    <w:r>
      <w:rPr>
        <w:rFonts w:ascii="Sun Life New Text" w:hAnsi="Sun Life New Text"/>
        <w:b/>
        <w:bCs/>
        <w:sz w:val="20"/>
        <w:szCs w:val="20"/>
      </w:rPr>
      <w:t>Term conversion</w:t>
    </w:r>
  </w:p>
  <w:p w14:paraId="35F3696E" w14:textId="3405E1CC" w:rsidR="008A07C1" w:rsidRPr="008A07C1" w:rsidRDefault="008A07C1">
    <w:pPr>
      <w:pStyle w:val="Header"/>
      <w:rPr>
        <w:i/>
        <w:iCs/>
        <w:lang w:val="en-US"/>
      </w:rPr>
    </w:pPr>
    <w:r w:rsidRPr="000B1C61">
      <w:rPr>
        <w:rFonts w:ascii="Sun Life Sans Light" w:hAnsi="Sun Life Sans Light"/>
        <w:i/>
        <w:iCs/>
        <w:sz w:val="20"/>
        <w:szCs w:val="20"/>
      </w:rPr>
      <w:t>Copy and paste the following into an email. Personalize the sections marked in red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C4627"/>
    <w:multiLevelType w:val="hybridMultilevel"/>
    <w:tmpl w:val="ECCE62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33574"/>
    <w:multiLevelType w:val="hybridMultilevel"/>
    <w:tmpl w:val="B8E23E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1122A"/>
    <w:multiLevelType w:val="hybridMultilevel"/>
    <w:tmpl w:val="28547B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641C6"/>
    <w:multiLevelType w:val="hybridMultilevel"/>
    <w:tmpl w:val="1174F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B95E4D"/>
    <w:multiLevelType w:val="hybridMultilevel"/>
    <w:tmpl w:val="FB9A0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5205E"/>
    <w:multiLevelType w:val="hybridMultilevel"/>
    <w:tmpl w:val="05AE5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2EB60C2"/>
    <w:multiLevelType w:val="hybridMultilevel"/>
    <w:tmpl w:val="83303734"/>
    <w:lvl w:ilvl="0" w:tplc="55DE9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2AB0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F0F2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069D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9A7D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D8E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BE62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7CEE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A4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685B44"/>
    <w:multiLevelType w:val="hybridMultilevel"/>
    <w:tmpl w:val="1E90C9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A04BF"/>
    <w:multiLevelType w:val="hybridMultilevel"/>
    <w:tmpl w:val="70DE91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74E99"/>
    <w:multiLevelType w:val="hybridMultilevel"/>
    <w:tmpl w:val="1902E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1A2E44"/>
    <w:multiLevelType w:val="multilevel"/>
    <w:tmpl w:val="5EECE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7167758">
    <w:abstractNumId w:val="6"/>
  </w:num>
  <w:num w:numId="2" w16cid:durableId="714358117">
    <w:abstractNumId w:val="1"/>
  </w:num>
  <w:num w:numId="3" w16cid:durableId="1799763318">
    <w:abstractNumId w:val="8"/>
  </w:num>
  <w:num w:numId="4" w16cid:durableId="1932858266">
    <w:abstractNumId w:val="3"/>
  </w:num>
  <w:num w:numId="5" w16cid:durableId="498228127">
    <w:abstractNumId w:val="10"/>
  </w:num>
  <w:num w:numId="6" w16cid:durableId="2017994628">
    <w:abstractNumId w:val="5"/>
  </w:num>
  <w:num w:numId="7" w16cid:durableId="345181645">
    <w:abstractNumId w:val="4"/>
  </w:num>
  <w:num w:numId="8" w16cid:durableId="1287194434">
    <w:abstractNumId w:val="0"/>
  </w:num>
  <w:num w:numId="9" w16cid:durableId="739212521">
    <w:abstractNumId w:val="7"/>
  </w:num>
  <w:num w:numId="10" w16cid:durableId="470025326">
    <w:abstractNumId w:val="9"/>
  </w:num>
  <w:num w:numId="11" w16cid:durableId="116878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NDQytzA3MjEyNDFV0lEKTi0uzszPAykwqgUABXFLuywAAAA="/>
  </w:docVars>
  <w:rsids>
    <w:rsidRoot w:val="00482F2F"/>
    <w:rsid w:val="00007FBD"/>
    <w:rsid w:val="00035F0A"/>
    <w:rsid w:val="00057CDC"/>
    <w:rsid w:val="00061C34"/>
    <w:rsid w:val="00090F6B"/>
    <w:rsid w:val="000A6049"/>
    <w:rsid w:val="000E5DBC"/>
    <w:rsid w:val="000E680F"/>
    <w:rsid w:val="000E77EB"/>
    <w:rsid w:val="000F4845"/>
    <w:rsid w:val="001002F7"/>
    <w:rsid w:val="001143A9"/>
    <w:rsid w:val="00167EA4"/>
    <w:rsid w:val="00184B75"/>
    <w:rsid w:val="001A276B"/>
    <w:rsid w:val="001F08D8"/>
    <w:rsid w:val="00217405"/>
    <w:rsid w:val="00241048"/>
    <w:rsid w:val="002442F3"/>
    <w:rsid w:val="00253217"/>
    <w:rsid w:val="002873BD"/>
    <w:rsid w:val="002A0316"/>
    <w:rsid w:val="002A3F47"/>
    <w:rsid w:val="002B5EF7"/>
    <w:rsid w:val="002D2754"/>
    <w:rsid w:val="002D73C5"/>
    <w:rsid w:val="002E56D8"/>
    <w:rsid w:val="002F6DC9"/>
    <w:rsid w:val="00316A9D"/>
    <w:rsid w:val="00333CB4"/>
    <w:rsid w:val="00344903"/>
    <w:rsid w:val="00352593"/>
    <w:rsid w:val="00382687"/>
    <w:rsid w:val="003A36AD"/>
    <w:rsid w:val="003B1D3D"/>
    <w:rsid w:val="003C07FD"/>
    <w:rsid w:val="003C1CCA"/>
    <w:rsid w:val="003D0D1D"/>
    <w:rsid w:val="003F6151"/>
    <w:rsid w:val="004240D2"/>
    <w:rsid w:val="00432B19"/>
    <w:rsid w:val="00482B63"/>
    <w:rsid w:val="00482F2F"/>
    <w:rsid w:val="00492FEC"/>
    <w:rsid w:val="00494C26"/>
    <w:rsid w:val="00495EE3"/>
    <w:rsid w:val="004A1621"/>
    <w:rsid w:val="004B2AD2"/>
    <w:rsid w:val="004F06DA"/>
    <w:rsid w:val="005002B9"/>
    <w:rsid w:val="00502542"/>
    <w:rsid w:val="00504ED8"/>
    <w:rsid w:val="00510229"/>
    <w:rsid w:val="00540361"/>
    <w:rsid w:val="00583DBB"/>
    <w:rsid w:val="00590BF3"/>
    <w:rsid w:val="00591231"/>
    <w:rsid w:val="00591DE2"/>
    <w:rsid w:val="005C036F"/>
    <w:rsid w:val="00627922"/>
    <w:rsid w:val="00663C25"/>
    <w:rsid w:val="00686C4B"/>
    <w:rsid w:val="006B1F16"/>
    <w:rsid w:val="006C3573"/>
    <w:rsid w:val="007063DC"/>
    <w:rsid w:val="007A202A"/>
    <w:rsid w:val="007A4612"/>
    <w:rsid w:val="007B3815"/>
    <w:rsid w:val="007F0E56"/>
    <w:rsid w:val="007F3EAD"/>
    <w:rsid w:val="008726FA"/>
    <w:rsid w:val="00876075"/>
    <w:rsid w:val="00890AA9"/>
    <w:rsid w:val="00891002"/>
    <w:rsid w:val="008A07C1"/>
    <w:rsid w:val="008A52C2"/>
    <w:rsid w:val="008B73DD"/>
    <w:rsid w:val="008C4099"/>
    <w:rsid w:val="00915065"/>
    <w:rsid w:val="00916511"/>
    <w:rsid w:val="0095605E"/>
    <w:rsid w:val="00984A0D"/>
    <w:rsid w:val="009C61E7"/>
    <w:rsid w:val="009F694E"/>
    <w:rsid w:val="00A135BA"/>
    <w:rsid w:val="00A2262D"/>
    <w:rsid w:val="00A379D2"/>
    <w:rsid w:val="00A62863"/>
    <w:rsid w:val="00A65B62"/>
    <w:rsid w:val="00A70E92"/>
    <w:rsid w:val="00A823D7"/>
    <w:rsid w:val="00A8363F"/>
    <w:rsid w:val="00A83A7D"/>
    <w:rsid w:val="00AC3468"/>
    <w:rsid w:val="00AD3F43"/>
    <w:rsid w:val="00B448DB"/>
    <w:rsid w:val="00B51B52"/>
    <w:rsid w:val="00B67AF5"/>
    <w:rsid w:val="00B76423"/>
    <w:rsid w:val="00B875A8"/>
    <w:rsid w:val="00BA7B63"/>
    <w:rsid w:val="00BC4537"/>
    <w:rsid w:val="00C2752C"/>
    <w:rsid w:val="00C310C2"/>
    <w:rsid w:val="00C44864"/>
    <w:rsid w:val="00C563DC"/>
    <w:rsid w:val="00C62C1E"/>
    <w:rsid w:val="00CA21A4"/>
    <w:rsid w:val="00CA68FD"/>
    <w:rsid w:val="00CB7079"/>
    <w:rsid w:val="00CD0F72"/>
    <w:rsid w:val="00CD22F4"/>
    <w:rsid w:val="00CE52F6"/>
    <w:rsid w:val="00D00AD3"/>
    <w:rsid w:val="00D16BF2"/>
    <w:rsid w:val="00DA0C72"/>
    <w:rsid w:val="00DD01A1"/>
    <w:rsid w:val="00DF679C"/>
    <w:rsid w:val="00E02375"/>
    <w:rsid w:val="00E04FFF"/>
    <w:rsid w:val="00E21AB8"/>
    <w:rsid w:val="00E4798F"/>
    <w:rsid w:val="00E7716F"/>
    <w:rsid w:val="00E878C0"/>
    <w:rsid w:val="00EA6E8A"/>
    <w:rsid w:val="00EE13BE"/>
    <w:rsid w:val="00EE46D6"/>
    <w:rsid w:val="00EE722A"/>
    <w:rsid w:val="00F046F0"/>
    <w:rsid w:val="00F132DB"/>
    <w:rsid w:val="00F74FC0"/>
    <w:rsid w:val="00F8554A"/>
    <w:rsid w:val="00F87F02"/>
    <w:rsid w:val="00FA7E9A"/>
    <w:rsid w:val="00FB1F7C"/>
    <w:rsid w:val="00FB6156"/>
    <w:rsid w:val="00FC12FE"/>
    <w:rsid w:val="00FD5782"/>
    <w:rsid w:val="00FE1FDF"/>
    <w:rsid w:val="00FE78C7"/>
    <w:rsid w:val="0378248A"/>
    <w:rsid w:val="057F804D"/>
    <w:rsid w:val="144D7BE5"/>
    <w:rsid w:val="1F714DE8"/>
    <w:rsid w:val="28285BB5"/>
    <w:rsid w:val="310AAE2E"/>
    <w:rsid w:val="3898E0D5"/>
    <w:rsid w:val="54A662D4"/>
    <w:rsid w:val="706112D2"/>
    <w:rsid w:val="7A1284E1"/>
    <w:rsid w:val="7AB97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0E63C"/>
  <w15:chartTrackingRefBased/>
  <w15:docId w15:val="{20EF6F9B-2722-452E-8462-9CDE746CD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F7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2F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379D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4036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740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15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151"/>
    <w:rPr>
      <w:rFonts w:ascii="Times New Roman" w:hAnsi="Times New Roman" w:cs="Times New Roman"/>
      <w:sz w:val="18"/>
      <w:szCs w:val="18"/>
    </w:rPr>
  </w:style>
  <w:style w:type="character" w:customStyle="1" w:styleId="normaltextrun">
    <w:name w:val="normaltextrun"/>
    <w:basedOn w:val="DefaultParagraphFont"/>
    <w:rsid w:val="00663C25"/>
  </w:style>
  <w:style w:type="character" w:styleId="CommentReference">
    <w:name w:val="annotation reference"/>
    <w:basedOn w:val="DefaultParagraphFont"/>
    <w:uiPriority w:val="99"/>
    <w:semiHidden/>
    <w:unhideWhenUsed/>
    <w:rsid w:val="00915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0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0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7079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A07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07C1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A07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07C1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B200A85374E479C873303D197DDF6" ma:contentTypeVersion="4282" ma:contentTypeDescription="Create a new document." ma:contentTypeScope="" ma:versionID="97734a150cd1596be1624895bcfc39db">
  <xsd:schema xmlns:xsd="http://www.w3.org/2001/XMLSchema" xmlns:xs="http://www.w3.org/2001/XMLSchema" xmlns:p="http://schemas.microsoft.com/office/2006/metadata/properties" xmlns:ns2="633f10e0-6617-4bc2-9520-063627b97f4a" xmlns:ns3="00c1f008-0986-4afb-bf9c-330ec4cbcae1" xmlns:ns4="17849996-fbbf-4927-a4a2-5985ebcb29a5" targetNamespace="http://schemas.microsoft.com/office/2006/metadata/properties" ma:root="true" ma:fieldsID="681599028a3318e7bed1ef1b5dd6ac8c" ns2:_="" ns3:_="" ns4:_="">
    <xsd:import namespace="633f10e0-6617-4bc2-9520-063627b97f4a"/>
    <xsd:import namespace="00c1f008-0986-4afb-bf9c-330ec4cbcae1"/>
    <xsd:import namespace="17849996-fbbf-4927-a4a2-5985ebcb29a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f10e0-6617-4bc2-9520-063627b97f4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a5a5a350-e589-429b-a8c2-5ce2fd23bded}" ma:internalName="TaxCatchAll" ma:showField="CatchAllData" ma:web="633f10e0-6617-4bc2-9520-063627b97f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f008-0986-4afb-bf9c-330ec4cbcae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9996-fbbf-4927-a4a2-5985ebcb2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af281f3-005c-4590-8509-9f2f2da8ad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33f10e0-6617-4bc2-9520-063627b97f4a">DENZ553CMTVH-1597091-10899</_dlc_DocId>
    <_dlc_DocIdUrl xmlns="633f10e0-6617-4bc2-9520-063627b97f4a">
      <Url>https://sunlifefinancial.sharepoint.com/sites/IndIns%26Wealth/PracMan/_layouts/15/DocIdRedir.aspx?ID=DENZ553CMTVH-1597091-10899</Url>
      <Description>DENZ553CMTVH-1597091-10899</Description>
    </_dlc_DocIdUrl>
    <TaxCatchAll xmlns="633f10e0-6617-4bc2-9520-063627b97f4a" xsi:nil="true"/>
    <lcf76f155ced4ddcb4097134ff3c332f xmlns="17849996-fbbf-4927-a4a2-5985ebcb29a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517E66-1CA0-48F0-B679-867AEAD32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f10e0-6617-4bc2-9520-063627b97f4a"/>
    <ds:schemaRef ds:uri="00c1f008-0986-4afb-bf9c-330ec4cbcae1"/>
    <ds:schemaRef ds:uri="17849996-fbbf-4927-a4a2-5985ebcb29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D4D4E0-5AFF-4591-84BC-BAE916EEE51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737EC75-5923-4714-BADA-D3DC366A27FE}">
  <ds:schemaRefs>
    <ds:schemaRef ds:uri="633f10e0-6617-4bc2-9520-063627b97f4a"/>
    <ds:schemaRef ds:uri="17849996-fbbf-4927-a4a2-5985ebcb29a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0c1f008-0986-4afb-bf9c-330ec4cbcae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A97E72F-7F12-46CB-9618-E1016B0678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8</Words>
  <Characters>897</Characters>
  <Application>Microsoft Office Word</Application>
  <DocSecurity>0</DocSecurity>
  <Lines>26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un Life Financial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rivnak</dc:creator>
  <cp:keywords/>
  <dc:description/>
  <cp:lastModifiedBy>Jillian Stinson</cp:lastModifiedBy>
  <cp:revision>16</cp:revision>
  <cp:lastPrinted>2021-03-10T20:56:00Z</cp:lastPrinted>
  <dcterms:created xsi:type="dcterms:W3CDTF">2022-03-17T15:11:00Z</dcterms:created>
  <dcterms:modified xsi:type="dcterms:W3CDTF">2025-10-17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B200A85374E479C873303D197DDF6</vt:lpwstr>
  </property>
  <property fmtid="{D5CDD505-2E9C-101B-9397-08002B2CF9AE}" pid="3" name="_dlc_DocIdItemGuid">
    <vt:lpwstr>03e1798f-9c56-4304-84cd-0bbd6df68984</vt:lpwstr>
  </property>
  <property fmtid="{D5CDD505-2E9C-101B-9397-08002B2CF9AE}" pid="4" name="MediaServiceImageTags">
    <vt:lpwstr/>
  </property>
</Properties>
</file>